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476D" w:rsidRDefault="006A476D" w:rsidP="006A476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A476D" w:rsidRDefault="006A476D" w:rsidP="006A476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A476D" w:rsidRPr="006A476D" w:rsidRDefault="006A476D" w:rsidP="006A476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A476D">
        <w:rPr>
          <w:rFonts w:ascii="Times New Roman" w:hAnsi="Times New Roman" w:cs="Times New Roman"/>
          <w:b/>
          <w:sz w:val="24"/>
          <w:szCs w:val="24"/>
        </w:rPr>
        <w:t>Van Yüzüncü Yıl Üniversitesi</w:t>
      </w:r>
    </w:p>
    <w:p w:rsidR="006A476D" w:rsidRPr="006A476D" w:rsidRDefault="006A476D" w:rsidP="006A476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A476D">
        <w:rPr>
          <w:rFonts w:ascii="Times New Roman" w:hAnsi="Times New Roman" w:cs="Times New Roman"/>
          <w:b/>
          <w:sz w:val="24"/>
          <w:szCs w:val="24"/>
        </w:rPr>
        <w:t>Uzaktan Eğitim Araştırma ve Uygulama Merkez Müdürlüğü</w:t>
      </w:r>
    </w:p>
    <w:p w:rsidR="0090072E" w:rsidRDefault="006A476D" w:rsidP="006A476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A476D">
        <w:rPr>
          <w:rFonts w:ascii="Times New Roman" w:hAnsi="Times New Roman" w:cs="Times New Roman"/>
          <w:b/>
          <w:sz w:val="24"/>
          <w:szCs w:val="24"/>
        </w:rPr>
        <w:t>Ders İzlence Formu</w:t>
      </w:r>
    </w:p>
    <w:p w:rsidR="00781E99" w:rsidRPr="006A476D" w:rsidRDefault="00781E99" w:rsidP="006A476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</w:t>
      </w:r>
      <w:r w:rsidR="004E44FF">
        <w:rPr>
          <w:rFonts w:ascii="Times New Roman" w:hAnsi="Times New Roman" w:cs="Times New Roman"/>
          <w:b/>
          <w:sz w:val="24"/>
          <w:szCs w:val="24"/>
        </w:rPr>
        <w:t>5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E44FF">
        <w:rPr>
          <w:rFonts w:ascii="Times New Roman" w:hAnsi="Times New Roman" w:cs="Times New Roman"/>
          <w:b/>
          <w:sz w:val="24"/>
          <w:szCs w:val="24"/>
        </w:rPr>
        <w:t xml:space="preserve">Ekim </w:t>
      </w:r>
      <w:r>
        <w:rPr>
          <w:rFonts w:ascii="Times New Roman" w:hAnsi="Times New Roman" w:cs="Times New Roman"/>
          <w:b/>
          <w:sz w:val="24"/>
          <w:szCs w:val="24"/>
        </w:rPr>
        <w:t>2020 Tarihinden İtibaren)</w:t>
      </w:r>
    </w:p>
    <w:tbl>
      <w:tblPr>
        <w:tblStyle w:val="TableGrid"/>
        <w:tblW w:w="9770" w:type="dxa"/>
        <w:tblLook w:val="04A0" w:firstRow="1" w:lastRow="0" w:firstColumn="1" w:lastColumn="0" w:noHBand="0" w:noVBand="1"/>
      </w:tblPr>
      <w:tblGrid>
        <w:gridCol w:w="5381"/>
        <w:gridCol w:w="4389"/>
      </w:tblGrid>
      <w:tr w:rsidR="006A476D" w:rsidRPr="006A476D" w:rsidTr="006A476D">
        <w:tc>
          <w:tcPr>
            <w:tcW w:w="5381" w:type="dxa"/>
          </w:tcPr>
          <w:p w:rsidR="006A476D" w:rsidRPr="006A476D" w:rsidRDefault="006A476D" w:rsidP="006A476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rsin Kodu ve İsmi </w:t>
            </w:r>
          </w:p>
        </w:tc>
        <w:tc>
          <w:tcPr>
            <w:tcW w:w="4389" w:type="dxa"/>
          </w:tcPr>
          <w:p w:rsidR="006A476D" w:rsidRPr="006A476D" w:rsidRDefault="00F37370" w:rsidP="00F373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7370">
              <w:rPr>
                <w:rFonts w:ascii="Times New Roman" w:hAnsi="Times New Roman" w:cs="Times New Roman"/>
                <w:sz w:val="24"/>
                <w:szCs w:val="24"/>
              </w:rPr>
              <w:t>FBMJFM7033– Petrolojik ve Jeofiziksel Veriler İle Jeodinamik Süreçler</w:t>
            </w:r>
          </w:p>
        </w:tc>
      </w:tr>
      <w:tr w:rsidR="006A476D" w:rsidRPr="006A476D" w:rsidTr="006A476D">
        <w:tc>
          <w:tcPr>
            <w:tcW w:w="5381" w:type="dxa"/>
          </w:tcPr>
          <w:p w:rsidR="006A476D" w:rsidRPr="006A476D" w:rsidRDefault="006A476D" w:rsidP="006A476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>Dersin Sorumlusu</w:t>
            </w:r>
          </w:p>
        </w:tc>
        <w:tc>
          <w:tcPr>
            <w:tcW w:w="4389" w:type="dxa"/>
          </w:tcPr>
          <w:p w:rsidR="006A476D" w:rsidRPr="006A476D" w:rsidRDefault="00F37370" w:rsidP="006A476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 .Dr. Vural OYAN</w:t>
            </w:r>
          </w:p>
        </w:tc>
      </w:tr>
      <w:tr w:rsidR="006A476D" w:rsidRPr="006A476D" w:rsidTr="006A476D">
        <w:tc>
          <w:tcPr>
            <w:tcW w:w="5381" w:type="dxa"/>
          </w:tcPr>
          <w:p w:rsidR="006A476D" w:rsidRPr="006A476D" w:rsidRDefault="006A476D" w:rsidP="006A476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>Dersin Düzeyi</w:t>
            </w:r>
            <w:r w:rsidR="00781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önlisans/lisans/sınıf)</w:t>
            </w:r>
          </w:p>
        </w:tc>
        <w:tc>
          <w:tcPr>
            <w:tcW w:w="4389" w:type="dxa"/>
          </w:tcPr>
          <w:p w:rsidR="006A476D" w:rsidRPr="006A476D" w:rsidRDefault="00F37370" w:rsidP="006A476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ansüstü</w:t>
            </w:r>
          </w:p>
        </w:tc>
      </w:tr>
      <w:tr w:rsidR="006A476D" w:rsidRPr="006A476D" w:rsidTr="006A476D">
        <w:tc>
          <w:tcPr>
            <w:tcW w:w="5381" w:type="dxa"/>
          </w:tcPr>
          <w:p w:rsidR="006A476D" w:rsidRPr="006A476D" w:rsidRDefault="006A476D" w:rsidP="006A476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>Dersin Kredisi</w:t>
            </w:r>
          </w:p>
        </w:tc>
        <w:tc>
          <w:tcPr>
            <w:tcW w:w="4389" w:type="dxa"/>
          </w:tcPr>
          <w:p w:rsidR="006A476D" w:rsidRPr="006A476D" w:rsidRDefault="00F37370" w:rsidP="006A476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A476D" w:rsidRPr="006A476D" w:rsidTr="00000643">
        <w:tc>
          <w:tcPr>
            <w:tcW w:w="5381" w:type="dxa"/>
          </w:tcPr>
          <w:p w:rsidR="006A476D" w:rsidRPr="006A476D" w:rsidRDefault="006A476D" w:rsidP="006A476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.Hafta Konu Adı </w:t>
            </w:r>
          </w:p>
        </w:tc>
        <w:tc>
          <w:tcPr>
            <w:tcW w:w="4389" w:type="dxa"/>
            <w:tcBorders>
              <w:bottom w:val="single" w:sz="4" w:space="0" w:color="auto"/>
            </w:tcBorders>
          </w:tcPr>
          <w:p w:rsidR="006A476D" w:rsidRPr="006A476D" w:rsidRDefault="004E44FF" w:rsidP="006A476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ka tektoniği kavramı</w:t>
            </w:r>
          </w:p>
        </w:tc>
      </w:tr>
      <w:tr w:rsidR="006A476D" w:rsidRPr="006A476D" w:rsidTr="004E44FF">
        <w:tc>
          <w:tcPr>
            <w:tcW w:w="5381" w:type="dxa"/>
            <w:tcBorders>
              <w:bottom w:val="single" w:sz="4" w:space="0" w:color="auto"/>
            </w:tcBorders>
          </w:tcPr>
          <w:p w:rsidR="006A476D" w:rsidRPr="006A476D" w:rsidRDefault="006A476D" w:rsidP="006A476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  <w:tcBorders>
              <w:bottom w:val="single" w:sz="4" w:space="0" w:color="auto"/>
            </w:tcBorders>
          </w:tcPr>
          <w:p w:rsidR="006A476D" w:rsidRPr="006A476D" w:rsidRDefault="004E44FF" w:rsidP="006A476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6A476D" w:rsidRPr="006A476D" w:rsidTr="00000643">
        <w:tc>
          <w:tcPr>
            <w:tcW w:w="5381" w:type="dxa"/>
          </w:tcPr>
          <w:p w:rsidR="006A476D" w:rsidRPr="006A476D" w:rsidRDefault="006A476D" w:rsidP="006A476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>II.Hafta Konu Adı</w:t>
            </w:r>
          </w:p>
        </w:tc>
        <w:tc>
          <w:tcPr>
            <w:tcW w:w="4389" w:type="dxa"/>
            <w:tcBorders>
              <w:top w:val="nil"/>
            </w:tcBorders>
          </w:tcPr>
          <w:p w:rsidR="006A476D" w:rsidRPr="006A476D" w:rsidRDefault="004E44FF" w:rsidP="006A476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ka sınırları ve oluşumları</w:t>
            </w:r>
          </w:p>
        </w:tc>
      </w:tr>
      <w:tr w:rsidR="006A476D" w:rsidRPr="006A476D" w:rsidTr="006A476D">
        <w:tc>
          <w:tcPr>
            <w:tcW w:w="5381" w:type="dxa"/>
          </w:tcPr>
          <w:p w:rsidR="006A476D" w:rsidRPr="006A476D" w:rsidRDefault="006A476D" w:rsidP="006A476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</w:tcPr>
          <w:p w:rsidR="006A476D" w:rsidRPr="006A476D" w:rsidRDefault="004E44FF" w:rsidP="0000064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6A476D" w:rsidRPr="006A476D" w:rsidTr="006A476D">
        <w:tc>
          <w:tcPr>
            <w:tcW w:w="5381" w:type="dxa"/>
          </w:tcPr>
          <w:p w:rsidR="006A476D" w:rsidRPr="006A476D" w:rsidRDefault="006A476D" w:rsidP="006A476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="003F06F6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>I.Hafta Konu Adı</w:t>
            </w:r>
          </w:p>
        </w:tc>
        <w:tc>
          <w:tcPr>
            <w:tcW w:w="4389" w:type="dxa"/>
          </w:tcPr>
          <w:p w:rsidR="006A476D" w:rsidRPr="006A476D" w:rsidRDefault="004E44FF" w:rsidP="006A476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laka sınırları ile ilişkili magmatizma</w:t>
            </w:r>
          </w:p>
        </w:tc>
      </w:tr>
      <w:tr w:rsidR="006A476D" w:rsidRPr="006A476D" w:rsidTr="006A476D">
        <w:tc>
          <w:tcPr>
            <w:tcW w:w="5381" w:type="dxa"/>
          </w:tcPr>
          <w:p w:rsidR="006A476D" w:rsidRPr="006A476D" w:rsidRDefault="006A476D" w:rsidP="006A476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</w:tcPr>
          <w:p w:rsidR="006A476D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6A476D" w:rsidRPr="006A476D" w:rsidTr="006A476D">
        <w:tc>
          <w:tcPr>
            <w:tcW w:w="5381" w:type="dxa"/>
          </w:tcPr>
          <w:p w:rsidR="006A476D" w:rsidRPr="006A476D" w:rsidRDefault="00F37370" w:rsidP="006A476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V</w:t>
            </w:r>
            <w:r w:rsidR="006A476D"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Hafta Konu Adı </w:t>
            </w:r>
          </w:p>
        </w:tc>
        <w:tc>
          <w:tcPr>
            <w:tcW w:w="4389" w:type="dxa"/>
          </w:tcPr>
          <w:p w:rsidR="006A476D" w:rsidRPr="006A476D" w:rsidRDefault="004E44FF" w:rsidP="006A476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ka sınırları ile ilişkili magmatizma</w:t>
            </w:r>
          </w:p>
        </w:tc>
      </w:tr>
      <w:tr w:rsidR="006A476D" w:rsidRPr="006A476D" w:rsidTr="006A476D">
        <w:tc>
          <w:tcPr>
            <w:tcW w:w="5381" w:type="dxa"/>
          </w:tcPr>
          <w:p w:rsidR="006A476D" w:rsidRPr="006A476D" w:rsidRDefault="006A476D" w:rsidP="006A476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</w:tcPr>
          <w:p w:rsidR="006A476D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4E44FF" w:rsidRPr="006A476D" w:rsidTr="00D4550D">
        <w:tc>
          <w:tcPr>
            <w:tcW w:w="5381" w:type="dxa"/>
          </w:tcPr>
          <w:p w:rsidR="004E44FF" w:rsidRPr="006A476D" w:rsidRDefault="004E44FF" w:rsidP="00D4550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Hafta Konu Adı </w:t>
            </w:r>
          </w:p>
        </w:tc>
        <w:tc>
          <w:tcPr>
            <w:tcW w:w="4389" w:type="dxa"/>
            <w:tcBorders>
              <w:bottom w:val="single" w:sz="4" w:space="0" w:color="auto"/>
            </w:tcBorders>
          </w:tcPr>
          <w:p w:rsidR="004E44FF" w:rsidRPr="006A476D" w:rsidRDefault="004E44FF" w:rsidP="00D4550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ka sınırları ile ilişkili magmatizma</w:t>
            </w:r>
          </w:p>
        </w:tc>
      </w:tr>
      <w:tr w:rsidR="004E44FF" w:rsidRPr="006A476D" w:rsidTr="00D4550D">
        <w:tc>
          <w:tcPr>
            <w:tcW w:w="5381" w:type="dxa"/>
            <w:tcBorders>
              <w:bottom w:val="single" w:sz="4" w:space="0" w:color="auto"/>
            </w:tcBorders>
          </w:tcPr>
          <w:p w:rsidR="004E44FF" w:rsidRPr="006A476D" w:rsidRDefault="004E44FF" w:rsidP="00D4550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  <w:tcBorders>
              <w:bottom w:val="single" w:sz="4" w:space="0" w:color="auto"/>
            </w:tcBorders>
          </w:tcPr>
          <w:p w:rsidR="004E44FF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4E44FF" w:rsidRPr="006A476D" w:rsidTr="00D4550D">
        <w:tc>
          <w:tcPr>
            <w:tcW w:w="5381" w:type="dxa"/>
          </w:tcPr>
          <w:p w:rsidR="004E44FF" w:rsidRPr="006A476D" w:rsidRDefault="004E44FF" w:rsidP="00D4550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I</w:t>
            </w: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>.Hafta Konu Adı</w:t>
            </w:r>
          </w:p>
        </w:tc>
        <w:tc>
          <w:tcPr>
            <w:tcW w:w="4389" w:type="dxa"/>
            <w:tcBorders>
              <w:top w:val="nil"/>
            </w:tcBorders>
          </w:tcPr>
          <w:p w:rsidR="004E44FF" w:rsidRPr="006A476D" w:rsidRDefault="004E44FF" w:rsidP="00D4550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troloji ve jeodinamik ilişkisi</w:t>
            </w:r>
          </w:p>
        </w:tc>
      </w:tr>
      <w:tr w:rsidR="004E44FF" w:rsidRPr="006A476D" w:rsidTr="00D4550D">
        <w:tc>
          <w:tcPr>
            <w:tcW w:w="5381" w:type="dxa"/>
          </w:tcPr>
          <w:p w:rsidR="004E44FF" w:rsidRPr="006A476D" w:rsidRDefault="004E44FF" w:rsidP="00D4550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</w:tcPr>
          <w:p w:rsidR="004E44FF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4E44FF" w:rsidRPr="006A476D" w:rsidTr="00D4550D">
        <w:tc>
          <w:tcPr>
            <w:tcW w:w="5381" w:type="dxa"/>
          </w:tcPr>
          <w:p w:rsidR="004E44FF" w:rsidRPr="006A476D" w:rsidRDefault="004E44FF" w:rsidP="00D4550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II</w:t>
            </w: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>.Hafta Konu Adı</w:t>
            </w:r>
          </w:p>
        </w:tc>
        <w:tc>
          <w:tcPr>
            <w:tcW w:w="4389" w:type="dxa"/>
          </w:tcPr>
          <w:p w:rsidR="004E44FF" w:rsidRPr="006A476D" w:rsidRDefault="004E44FF" w:rsidP="00D4550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etroloji ve jeodinamik ilişkisi</w:t>
            </w:r>
          </w:p>
        </w:tc>
      </w:tr>
      <w:tr w:rsidR="004E44FF" w:rsidRPr="006A476D" w:rsidTr="00D4550D">
        <w:tc>
          <w:tcPr>
            <w:tcW w:w="5381" w:type="dxa"/>
          </w:tcPr>
          <w:p w:rsidR="004E44FF" w:rsidRPr="006A476D" w:rsidRDefault="004E44FF" w:rsidP="00D4550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</w:tcPr>
          <w:p w:rsidR="004E44FF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4E44FF" w:rsidRPr="006A476D" w:rsidTr="00D4550D">
        <w:tc>
          <w:tcPr>
            <w:tcW w:w="5381" w:type="dxa"/>
          </w:tcPr>
          <w:p w:rsidR="004E44FF" w:rsidRPr="006A476D" w:rsidRDefault="004E44FF" w:rsidP="00D4550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III</w:t>
            </w: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Hafta Konu Adı </w:t>
            </w:r>
          </w:p>
        </w:tc>
        <w:tc>
          <w:tcPr>
            <w:tcW w:w="4389" w:type="dxa"/>
          </w:tcPr>
          <w:p w:rsidR="004E44FF" w:rsidRPr="006A476D" w:rsidRDefault="004E44FF" w:rsidP="00D4550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a Sınav /Ödev</w:t>
            </w:r>
          </w:p>
        </w:tc>
      </w:tr>
      <w:tr w:rsidR="004E44FF" w:rsidRPr="006A476D" w:rsidTr="00D4550D">
        <w:tc>
          <w:tcPr>
            <w:tcW w:w="5381" w:type="dxa"/>
          </w:tcPr>
          <w:p w:rsidR="004E44FF" w:rsidRPr="006A476D" w:rsidRDefault="004E44FF" w:rsidP="00D4550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</w:tcPr>
          <w:p w:rsidR="004E44FF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ppt</w:t>
            </w:r>
          </w:p>
        </w:tc>
      </w:tr>
      <w:tr w:rsidR="004E44FF" w:rsidRPr="006A476D" w:rsidTr="006A476D">
        <w:tc>
          <w:tcPr>
            <w:tcW w:w="5381" w:type="dxa"/>
          </w:tcPr>
          <w:p w:rsidR="004E44FF" w:rsidRPr="006A476D" w:rsidRDefault="004E44FF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IX</w:t>
            </w: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Hafta Konu Adı </w:t>
            </w:r>
          </w:p>
        </w:tc>
        <w:tc>
          <w:tcPr>
            <w:tcW w:w="4389" w:type="dxa"/>
          </w:tcPr>
          <w:p w:rsidR="004E44FF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ofizik ve Jeodinamik ilişkisi</w:t>
            </w:r>
          </w:p>
        </w:tc>
      </w:tr>
      <w:tr w:rsidR="004E44FF" w:rsidRPr="006A476D" w:rsidTr="006A476D">
        <w:tc>
          <w:tcPr>
            <w:tcW w:w="5381" w:type="dxa"/>
          </w:tcPr>
          <w:p w:rsidR="004E44FF" w:rsidRPr="006A476D" w:rsidRDefault="004E44FF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</w:tcPr>
          <w:p w:rsidR="004E44FF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4E44FF" w:rsidRPr="006A476D" w:rsidTr="005E7E33">
        <w:tc>
          <w:tcPr>
            <w:tcW w:w="5381" w:type="dxa"/>
          </w:tcPr>
          <w:p w:rsidR="004E44FF" w:rsidRPr="006A476D" w:rsidRDefault="004E44FF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X</w:t>
            </w: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Hafta Konu Adı </w:t>
            </w:r>
          </w:p>
        </w:tc>
        <w:tc>
          <w:tcPr>
            <w:tcW w:w="4389" w:type="dxa"/>
            <w:tcBorders>
              <w:bottom w:val="single" w:sz="4" w:space="0" w:color="auto"/>
            </w:tcBorders>
          </w:tcPr>
          <w:p w:rsidR="004E44FF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Jeofizik ve Jeodinamik ilişkisi</w:t>
            </w:r>
          </w:p>
        </w:tc>
      </w:tr>
      <w:tr w:rsidR="004E44FF" w:rsidRPr="006A476D" w:rsidTr="005E7E33">
        <w:tc>
          <w:tcPr>
            <w:tcW w:w="5381" w:type="dxa"/>
            <w:tcBorders>
              <w:bottom w:val="single" w:sz="4" w:space="0" w:color="auto"/>
            </w:tcBorders>
          </w:tcPr>
          <w:p w:rsidR="004E44FF" w:rsidRPr="006A476D" w:rsidRDefault="004E44FF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  <w:tcBorders>
              <w:bottom w:val="single" w:sz="4" w:space="0" w:color="auto"/>
            </w:tcBorders>
          </w:tcPr>
          <w:p w:rsidR="004E44FF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4E44FF" w:rsidRPr="006A476D" w:rsidTr="005E7E33">
        <w:tc>
          <w:tcPr>
            <w:tcW w:w="5381" w:type="dxa"/>
          </w:tcPr>
          <w:p w:rsidR="004E44FF" w:rsidRPr="006A476D" w:rsidRDefault="004E44FF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XI</w:t>
            </w: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>.Hafta Konu Adı</w:t>
            </w:r>
          </w:p>
        </w:tc>
        <w:tc>
          <w:tcPr>
            <w:tcW w:w="4389" w:type="dxa"/>
            <w:tcBorders>
              <w:top w:val="nil"/>
            </w:tcBorders>
          </w:tcPr>
          <w:p w:rsidR="004E44FF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to ergime süreçleri</w:t>
            </w:r>
          </w:p>
        </w:tc>
      </w:tr>
      <w:tr w:rsidR="004E44FF" w:rsidRPr="006A476D" w:rsidTr="006A476D">
        <w:tc>
          <w:tcPr>
            <w:tcW w:w="5381" w:type="dxa"/>
          </w:tcPr>
          <w:p w:rsidR="004E44FF" w:rsidRPr="006A476D" w:rsidRDefault="004E44FF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</w:tcPr>
          <w:p w:rsidR="004E44FF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4E44FF" w:rsidRPr="006A476D" w:rsidTr="006A476D">
        <w:tc>
          <w:tcPr>
            <w:tcW w:w="5381" w:type="dxa"/>
          </w:tcPr>
          <w:p w:rsidR="004E44FF" w:rsidRPr="006A476D" w:rsidRDefault="004E44FF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XII</w:t>
            </w: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>.Hafta Konu Adı</w:t>
            </w:r>
          </w:p>
        </w:tc>
        <w:tc>
          <w:tcPr>
            <w:tcW w:w="4389" w:type="dxa"/>
          </w:tcPr>
          <w:p w:rsidR="004E44FF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to ergime süreçleri</w:t>
            </w:r>
          </w:p>
        </w:tc>
      </w:tr>
      <w:tr w:rsidR="004E44FF" w:rsidRPr="006A476D" w:rsidTr="006A476D">
        <w:tc>
          <w:tcPr>
            <w:tcW w:w="5381" w:type="dxa"/>
          </w:tcPr>
          <w:p w:rsidR="004E44FF" w:rsidRPr="006A476D" w:rsidRDefault="004E44FF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</w:tcPr>
          <w:p w:rsidR="004E44FF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4E44FF" w:rsidRPr="006A476D" w:rsidTr="006A476D">
        <w:tc>
          <w:tcPr>
            <w:tcW w:w="5381" w:type="dxa"/>
          </w:tcPr>
          <w:p w:rsidR="004E44FF" w:rsidRPr="006A476D" w:rsidRDefault="004E44FF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XIII</w:t>
            </w: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Hafta Konu Adı </w:t>
            </w:r>
          </w:p>
        </w:tc>
        <w:tc>
          <w:tcPr>
            <w:tcW w:w="4389" w:type="dxa"/>
          </w:tcPr>
          <w:p w:rsidR="004E44FF" w:rsidRPr="006A476D" w:rsidRDefault="004E44FF" w:rsidP="008673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etroloji-jeofizik-jeodinamik verilerin kullanımı ile manto dinamikleri</w:t>
            </w:r>
          </w:p>
        </w:tc>
      </w:tr>
      <w:tr w:rsidR="004E44FF" w:rsidRPr="006A476D" w:rsidTr="006A476D">
        <w:tc>
          <w:tcPr>
            <w:tcW w:w="5381" w:type="dxa"/>
          </w:tcPr>
          <w:p w:rsidR="004E44FF" w:rsidRPr="006A476D" w:rsidRDefault="004E44FF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</w:tcPr>
          <w:p w:rsidR="004E44FF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4E44FF" w:rsidRPr="006A476D" w:rsidTr="006A476D">
        <w:tc>
          <w:tcPr>
            <w:tcW w:w="5381" w:type="dxa"/>
          </w:tcPr>
          <w:p w:rsidR="004E44FF" w:rsidRPr="006A476D" w:rsidRDefault="004E44FF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XIV</w:t>
            </w: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Hafta Konu Adı </w:t>
            </w:r>
          </w:p>
        </w:tc>
        <w:tc>
          <w:tcPr>
            <w:tcW w:w="4389" w:type="dxa"/>
          </w:tcPr>
          <w:p w:rsidR="004E44FF" w:rsidRPr="006A476D" w:rsidRDefault="004E44FF" w:rsidP="008673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etroloji-jeofizik-jeodinamik verilerin kullanımı ile manto dinamikleri</w:t>
            </w:r>
          </w:p>
        </w:tc>
      </w:tr>
      <w:tr w:rsidR="004E44FF" w:rsidRPr="006A476D" w:rsidTr="006A476D">
        <w:tc>
          <w:tcPr>
            <w:tcW w:w="5381" w:type="dxa"/>
          </w:tcPr>
          <w:p w:rsidR="004E44FF" w:rsidRPr="006A476D" w:rsidRDefault="004E44FF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</w:tcPr>
          <w:p w:rsidR="004E44FF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4E44FF" w:rsidRPr="006A476D" w:rsidTr="006A476D">
        <w:tc>
          <w:tcPr>
            <w:tcW w:w="5381" w:type="dxa"/>
          </w:tcPr>
          <w:p w:rsidR="004E44FF" w:rsidRPr="006A476D" w:rsidRDefault="00867375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7375">
              <w:rPr>
                <w:rFonts w:ascii="Times New Roman" w:hAnsi="Times New Roman" w:cs="Times New Roman"/>
                <w:b/>
                <w:sz w:val="24"/>
                <w:szCs w:val="24"/>
              </w:rPr>
              <w:t>Yardımcı Kaynak Önerisi (kitap, makale, link)</w:t>
            </w:r>
          </w:p>
        </w:tc>
        <w:tc>
          <w:tcPr>
            <w:tcW w:w="4389" w:type="dxa"/>
          </w:tcPr>
          <w:p w:rsidR="00867375" w:rsidRDefault="00867375" w:rsidP="0086737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hyperlink r:id="rId7" w:history="1">
              <w:r w:rsidRPr="00DD77F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www.mantleplumes.org</w:t>
              </w:r>
            </w:hyperlink>
          </w:p>
          <w:p w:rsidR="00867375" w:rsidRDefault="00867375" w:rsidP="0086737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Pr="00867375">
              <w:rPr>
                <w:rFonts w:ascii="Times New Roman" w:hAnsi="Times New Roman" w:cs="Times New Roman"/>
                <w:sz w:val="24"/>
                <w:szCs w:val="24"/>
              </w:rPr>
              <w:t>Wilson, S., 2007. Igneosus Petrogenesis, Springer, Netherlands, 466 p.</w:t>
            </w:r>
          </w:p>
          <w:p w:rsidR="00867375" w:rsidRPr="00867375" w:rsidRDefault="00867375" w:rsidP="0086737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Oyan ve ark. 2016. </w:t>
            </w:r>
            <w:r w:rsidRPr="00867375">
              <w:rPr>
                <w:rFonts w:ascii="Times New Roman" w:hAnsi="Times New Roman" w:cs="Times New Roman"/>
                <w:sz w:val="24"/>
                <w:szCs w:val="24"/>
              </w:rPr>
              <w:t>Magmatic evol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on of the Early Pliocene Etrü</w:t>
            </w:r>
            <w:r w:rsidRPr="00867375">
              <w:rPr>
                <w:rFonts w:ascii="Times New Roman" w:hAnsi="Times New Roman" w:cs="Times New Roman"/>
                <w:sz w:val="24"/>
                <w:szCs w:val="24"/>
              </w:rPr>
              <w:t>sk stratovolcano, Eastern Anatolia collision zone, Turkey. Lithos 256–257, 88–108.</w:t>
            </w:r>
          </w:p>
        </w:tc>
      </w:tr>
      <w:tr w:rsidR="004E44FF" w:rsidRPr="006A476D" w:rsidTr="006A476D">
        <w:tc>
          <w:tcPr>
            <w:tcW w:w="5381" w:type="dxa"/>
          </w:tcPr>
          <w:p w:rsidR="004E44FF" w:rsidRPr="006A476D" w:rsidRDefault="00867375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dev Bilgisi</w:t>
            </w:r>
          </w:p>
        </w:tc>
        <w:tc>
          <w:tcPr>
            <w:tcW w:w="4389" w:type="dxa"/>
          </w:tcPr>
          <w:p w:rsidR="004E44FF" w:rsidRPr="00000643" w:rsidRDefault="00867375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</w:t>
            </w:r>
          </w:p>
        </w:tc>
      </w:tr>
      <w:tr w:rsidR="004E44FF" w:rsidRPr="006A476D" w:rsidTr="006A476D">
        <w:tc>
          <w:tcPr>
            <w:tcW w:w="5381" w:type="dxa"/>
          </w:tcPr>
          <w:p w:rsidR="004E44FF" w:rsidRPr="006A476D" w:rsidRDefault="00867375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ısa sınav yapılacakmı ?</w:t>
            </w:r>
          </w:p>
        </w:tc>
        <w:tc>
          <w:tcPr>
            <w:tcW w:w="4389" w:type="dxa"/>
          </w:tcPr>
          <w:p w:rsidR="004E44FF" w:rsidRPr="00000643" w:rsidRDefault="00867375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OK</w:t>
            </w:r>
          </w:p>
        </w:tc>
      </w:tr>
    </w:tbl>
    <w:p w:rsidR="006A476D" w:rsidRDefault="006A476D" w:rsidP="006A476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81E99" w:rsidRDefault="00781E99" w:rsidP="006A476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81E99" w:rsidRPr="00781E99" w:rsidRDefault="00781E99" w:rsidP="00781E99">
      <w:pPr>
        <w:ind w:left="4956" w:firstLine="708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1E99">
        <w:rPr>
          <w:rFonts w:ascii="Times New Roman" w:hAnsi="Times New Roman" w:cs="Times New Roman"/>
          <w:b/>
          <w:sz w:val="24"/>
          <w:szCs w:val="24"/>
        </w:rPr>
        <w:t>Öğretim Elmanı Adı Soyadı</w:t>
      </w:r>
    </w:p>
    <w:p w:rsidR="00781E99" w:rsidRPr="00781E99" w:rsidRDefault="00F37370" w:rsidP="00781E99">
      <w:pPr>
        <w:ind w:left="4956" w:firstLine="708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Doç. Dr. Vural OYAN</w:t>
      </w:r>
    </w:p>
    <w:sectPr w:rsidR="00781E99" w:rsidRPr="00781E99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094A" w:rsidRDefault="007E094A" w:rsidP="006A476D">
      <w:pPr>
        <w:spacing w:after="0" w:line="240" w:lineRule="auto"/>
      </w:pPr>
      <w:r>
        <w:separator/>
      </w:r>
    </w:p>
  </w:endnote>
  <w:endnote w:type="continuationSeparator" w:id="0">
    <w:p w:rsidR="007E094A" w:rsidRDefault="007E094A" w:rsidP="006A47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094A" w:rsidRDefault="007E094A" w:rsidP="006A476D">
      <w:pPr>
        <w:spacing w:after="0" w:line="240" w:lineRule="auto"/>
      </w:pPr>
      <w:r>
        <w:separator/>
      </w:r>
    </w:p>
  </w:footnote>
  <w:footnote w:type="continuationSeparator" w:id="0">
    <w:p w:rsidR="007E094A" w:rsidRDefault="007E094A" w:rsidP="006A47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476D" w:rsidRDefault="006A476D">
    <w:pPr>
      <w:pStyle w:val="Header"/>
    </w:pPr>
    <w:r>
      <w:rPr>
        <w:b/>
        <w:noProof/>
        <w:lang w:eastAsia="tr-TR"/>
      </w:rPr>
      <w:drawing>
        <wp:anchor distT="0" distB="0" distL="114300" distR="114300" simplePos="0" relativeHeight="251660288" behindDoc="0" locked="0" layoutInCell="1" allowOverlap="1" wp14:anchorId="440C3320" wp14:editId="23122DE4">
          <wp:simplePos x="0" y="0"/>
          <wp:positionH relativeFrom="column">
            <wp:posOffset>4533900</wp:posOffset>
          </wp:positionH>
          <wp:positionV relativeFrom="paragraph">
            <wp:posOffset>-153035</wp:posOffset>
          </wp:positionV>
          <wp:extent cx="1079500" cy="337185"/>
          <wp:effectExtent l="0" t="0" r="0" b="5715"/>
          <wp:wrapSquare wrapText="bothSides"/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yuzem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500" cy="3371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lang w:eastAsia="tr-TR"/>
      </w:rPr>
      <w:drawing>
        <wp:anchor distT="0" distB="0" distL="114300" distR="114300" simplePos="0" relativeHeight="251659264" behindDoc="0" locked="0" layoutInCell="1" allowOverlap="1" wp14:anchorId="6D3DD7E8" wp14:editId="7890C9AD">
          <wp:simplePos x="0" y="0"/>
          <wp:positionH relativeFrom="column">
            <wp:posOffset>45720</wp:posOffset>
          </wp:positionH>
          <wp:positionV relativeFrom="paragraph">
            <wp:posOffset>-351155</wp:posOffset>
          </wp:positionV>
          <wp:extent cx="630555" cy="719455"/>
          <wp:effectExtent l="0" t="0" r="0" b="4445"/>
          <wp:wrapSquare wrapText="bothSides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rj_logo_yyu_yeni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0555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323FC7"/>
    <w:multiLevelType w:val="hybridMultilevel"/>
    <w:tmpl w:val="9BD26E0E"/>
    <w:lvl w:ilvl="0" w:tplc="FF5AA67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684F73"/>
    <w:multiLevelType w:val="hybridMultilevel"/>
    <w:tmpl w:val="8A8EF82A"/>
    <w:lvl w:ilvl="0" w:tplc="29D8C12E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M7IwMTc0sTS3NDVS0lEKTi0uzszPAykwqgUAnM6jrywAAAA="/>
  </w:docVars>
  <w:rsids>
    <w:rsidRoot w:val="006A476D"/>
    <w:rsid w:val="00000643"/>
    <w:rsid w:val="003F06F6"/>
    <w:rsid w:val="004470A5"/>
    <w:rsid w:val="004B1F19"/>
    <w:rsid w:val="004E44FF"/>
    <w:rsid w:val="006A476D"/>
    <w:rsid w:val="00781E99"/>
    <w:rsid w:val="007E094A"/>
    <w:rsid w:val="00800ABD"/>
    <w:rsid w:val="00867375"/>
    <w:rsid w:val="008D4A93"/>
    <w:rsid w:val="0090072E"/>
    <w:rsid w:val="00A03ADB"/>
    <w:rsid w:val="00D77485"/>
    <w:rsid w:val="00F37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04CB4E94-30A5-49B4-9071-9413CD4B4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47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476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47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76D"/>
  </w:style>
  <w:style w:type="paragraph" w:styleId="Footer">
    <w:name w:val="footer"/>
    <w:basedOn w:val="Normal"/>
    <w:link w:val="FooterChar"/>
    <w:uiPriority w:val="99"/>
    <w:unhideWhenUsed/>
    <w:rsid w:val="006A47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76D"/>
  </w:style>
  <w:style w:type="paragraph" w:styleId="BalloonText">
    <w:name w:val="Balloon Text"/>
    <w:basedOn w:val="Normal"/>
    <w:link w:val="BalloonTextChar"/>
    <w:uiPriority w:val="99"/>
    <w:semiHidden/>
    <w:unhideWhenUsed/>
    <w:rsid w:val="006A47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476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3737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710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mantleplume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7</Words>
  <Characters>2152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NouS/TncTR</Company>
  <LinksUpToDate>false</LinksUpToDate>
  <CharactersWithSpaces>25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. Eray Celik</dc:creator>
  <cp:lastModifiedBy>ASUS</cp:lastModifiedBy>
  <cp:revision>2</cp:revision>
  <cp:lastPrinted>2020-03-18T11:58:00Z</cp:lastPrinted>
  <dcterms:created xsi:type="dcterms:W3CDTF">2020-09-30T19:24:00Z</dcterms:created>
  <dcterms:modified xsi:type="dcterms:W3CDTF">2020-09-30T19:24:00Z</dcterms:modified>
</cp:coreProperties>
</file>